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D2C0E" w:rsidRDefault="00BD37B2">
      <w:pPr>
        <w:rPr>
          <w:sz w:val="18"/>
          <w:szCs w:val="18"/>
        </w:rPr>
      </w:pPr>
      <w:r w:rsidRPr="00BD37B2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07FDA12" wp14:editId="45B0E431">
                <wp:simplePos x="0" y="0"/>
                <wp:positionH relativeFrom="column">
                  <wp:posOffset>6064250</wp:posOffset>
                </wp:positionH>
                <wp:positionV relativeFrom="paragraph">
                  <wp:posOffset>806450</wp:posOffset>
                </wp:positionV>
                <wp:extent cx="2520950" cy="806450"/>
                <wp:effectExtent l="1581150" t="0" r="12700" b="908050"/>
                <wp:wrapNone/>
                <wp:docPr id="1471323" name="AutoShape 8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20950" cy="806450"/>
                        </a:xfrm>
                        <a:prstGeom prst="wedgeRectCallout">
                          <a:avLst>
                            <a:gd name="adj1" fmla="val -111106"/>
                            <a:gd name="adj2" fmla="val 158716"/>
                          </a:avLst>
                        </a:prstGeom>
                        <a:solidFill>
                          <a:srgbClr val="FF99CC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bg2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BD37B2" w:rsidRDefault="00BD37B2" w:rsidP="00BD37B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textAlignment w:val="baseline"/>
                            </w:pPr>
                            <w:r>
                              <w:rPr>
                                <w:rFonts w:cstheme="minorBidi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Strategy/CSF</w:t>
                            </w:r>
                          </w:p>
                          <w:p w:rsidR="00BD37B2" w:rsidRDefault="00BD37B2" w:rsidP="00BD37B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textAlignment w:val="baseline"/>
                            </w:pPr>
                            <w:r>
                              <w:rPr>
                                <w:rFonts w:cstheme="minorBidi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Place strategies and CSF’s here and identify which processes enable them.  Not all Strategies/CSF’s will map to a single process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7FDA12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AutoShape 859" o:spid="_x0000_s1026" type="#_x0000_t61" style="position:absolute;margin-left:477.5pt;margin-top:63.5pt;width:198.5pt;height:6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" adj="-13199,45083" fillcolor="#f9c" strokecolor="black [3213]">
                <v:shadow color="#eeece1 [3214]"/>
                <v:textbox>
                  <w:txbxContent>
                    <w:p w:rsidR="00BD37B2" w:rsidRDefault="00BD37B2" w:rsidP="00BD37B2">
                      <w:pPr>
                        <w:pStyle w:val="NormalWeb"/>
                        <w:spacing w:before="0" w:beforeAutospacing="0" w:after="0" w:afterAutospacing="0"/>
                        <w:jc w:val="center"/>
                        <w:textAlignment w:val="baseline"/>
                      </w:pPr>
                      <w:r>
                        <w:rPr>
                          <w:rFonts w:cstheme="minorBidi"/>
                          <w:color w:val="000000" w:themeColor="text1"/>
                          <w:kern w:val="24"/>
                          <w:sz w:val="20"/>
                          <w:szCs w:val="20"/>
                        </w:rPr>
                        <w:t>Strategy/CSF</w:t>
                      </w:r>
                    </w:p>
                    <w:p w:rsidR="00BD37B2" w:rsidRDefault="00BD37B2" w:rsidP="00BD37B2">
                      <w:pPr>
                        <w:pStyle w:val="NormalWeb"/>
                        <w:spacing w:before="0" w:beforeAutospacing="0" w:after="0" w:afterAutospacing="0"/>
                        <w:jc w:val="center"/>
                        <w:textAlignment w:val="baseline"/>
                      </w:pPr>
                      <w:r>
                        <w:rPr>
                          <w:rFonts w:cstheme="minorBidi"/>
                          <w:color w:val="000000" w:themeColor="text1"/>
                          <w:kern w:val="24"/>
                          <w:sz w:val="20"/>
                          <w:szCs w:val="20"/>
                        </w:rPr>
                        <w:t>Place strategies and CSF’s here and identify which processes enable them.  Not all Strategies/CSF’s will map to a single process</w:t>
                      </w:r>
                    </w:p>
                  </w:txbxContent>
                </v:textbox>
              </v:shape>
            </w:pict>
          </mc:Fallback>
        </mc:AlternateContent>
      </w:r>
      <w:r w:rsidR="00D42E5C">
        <w:rPr>
          <w:noProof/>
          <w:sz w:val="18"/>
          <w:szCs w:val="18"/>
        </w:rPr>
        <mc:AlternateContent>
          <mc:Choice Requires="wpc">
            <w:drawing>
              <wp:inline distT="0" distB="0" distL="0" distR="0">
                <wp:extent cx="9658462" cy="7190105"/>
                <wp:effectExtent l="0" t="0" r="0" b="0"/>
                <wp:docPr id="30" name="Canvas 3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s:wsp>
                        <wps:cNvPr id="3" name="Text Box 34"/>
                        <wps:cNvSpPr txBox="1">
                          <a:spLocks noChangeArrowheads="1"/>
                        </wps:cNvSpPr>
                        <wps:spPr bwMode="auto">
                          <a:xfrm>
                            <a:off x="10633" y="409459"/>
                            <a:ext cx="685800" cy="114177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BD37B2" w:rsidRPr="00FA12AC" w:rsidRDefault="00BD37B2" w:rsidP="00E53E80">
                              <w:pPr>
                                <w:jc w:val="center"/>
                                <w:rPr>
                                  <w:b/>
                                  <w:sz w:val="22"/>
                                  <w:szCs w:val="22"/>
                                </w:rPr>
                              </w:pPr>
                              <w:r w:rsidRPr="00FA12AC">
                                <w:rPr>
                                  <w:b/>
                                  <w:sz w:val="22"/>
                                  <w:szCs w:val="22"/>
                                </w:rPr>
                                <w:t>Function, Org.</w:t>
                              </w:r>
                              <w:r w:rsidRPr="00FA12AC">
                                <w:rPr>
                                  <w:b/>
                                  <w:sz w:val="22"/>
                                  <w:szCs w:val="22"/>
                                </w:rPr>
                                <w:t xml:space="preserve">, or </w:t>
                              </w:r>
                              <w:r w:rsidRPr="00FA12AC">
                                <w:rPr>
                                  <w:b/>
                                  <w:sz w:val="22"/>
                                  <w:szCs w:val="22"/>
                                </w:rPr>
                                <w:t>Role</w:t>
                              </w:r>
                              <w:bookmarkStart w:id="0" w:name="_GoBack"/>
                              <w:bookmarkEnd w:id="0"/>
                            </w:p>
                          </w:txbxContent>
                        </wps:txbx>
                        <wps:bodyPr rot="0" vert="vert270" wrap="square" lIns="0" tIns="0" rIns="0" bIns="0" anchor="ctr" anchorCtr="0" upright="1">
                          <a:noAutofit/>
                        </wps:bodyPr>
                      </wps:wsp>
                      <wps:wsp>
                        <wps:cNvPr id="4" name="Rectangle 47"/>
                        <wps:cNvSpPr>
                          <a:spLocks noChangeArrowheads="1"/>
                        </wps:cNvSpPr>
                        <wps:spPr bwMode="auto">
                          <a:xfrm>
                            <a:off x="689933" y="412279"/>
                            <a:ext cx="8942618" cy="11398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Text Box 49"/>
                        <wps:cNvSpPr txBox="1">
                          <a:spLocks noChangeArrowheads="1"/>
                        </wps:cNvSpPr>
                        <wps:spPr bwMode="auto">
                          <a:xfrm>
                            <a:off x="10796" y="0"/>
                            <a:ext cx="9621867" cy="42062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BD37B2" w:rsidRDefault="00BD37B2">
                              <w:pPr>
                                <w:rPr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sz w:val="36"/>
                                  <w:szCs w:val="36"/>
                                </w:rPr>
                                <w:t>[Process Name]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9" name="AutoShape 75"/>
                        <wps:cNvCnPr>
                          <a:cxnSpLocks noChangeShapeType="1"/>
                          <a:stCxn id="55" idx="3"/>
                          <a:endCxn id="56" idx="1"/>
                        </wps:cNvCnPr>
                        <wps:spPr bwMode="auto">
                          <a:xfrm>
                            <a:off x="2377714" y="1015366"/>
                            <a:ext cx="316939" cy="1127819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3" name="AutoShape 75"/>
                        <wps:cNvCnPr>
                          <a:cxnSpLocks noChangeShapeType="1"/>
                          <a:stCxn id="56" idx="3"/>
                          <a:endCxn id="57" idx="1"/>
                        </wps:cNvCnPr>
                        <wps:spPr bwMode="auto">
                          <a:xfrm>
                            <a:off x="3768438" y="2143185"/>
                            <a:ext cx="311091" cy="1175340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5" name="Rectangle 45"/>
                        <wps:cNvSpPr>
                          <a:spLocks noChangeArrowheads="1"/>
                        </wps:cNvSpPr>
                        <wps:spPr bwMode="auto">
                          <a:xfrm>
                            <a:off x="692763" y="1551340"/>
                            <a:ext cx="8942832" cy="1143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Text Box 34"/>
                        <wps:cNvSpPr txBox="1">
                          <a:spLocks noChangeArrowheads="1"/>
                        </wps:cNvSpPr>
                        <wps:spPr bwMode="auto">
                          <a:xfrm>
                            <a:off x="10633" y="1552254"/>
                            <a:ext cx="685800" cy="11430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BD37B2" w:rsidRDefault="00BD37B2" w:rsidP="00E53E80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b/>
                                  <w:bCs/>
                                  <w:sz w:val="22"/>
                                  <w:szCs w:val="22"/>
                                </w:rPr>
                                <w:t>Function, Org., or Role</w:t>
                              </w:r>
                            </w:p>
                          </w:txbxContent>
                        </wps:txbx>
                        <wps:bodyPr rot="0" vert="vert270" wrap="square" lIns="0" tIns="0" rIns="0" bIns="0" anchor="ctr" anchorCtr="0" upright="1">
                          <a:noAutofit/>
                        </wps:bodyPr>
                      </wps:wsp>
                      <wps:wsp>
                        <wps:cNvPr id="47" name="Rectangle 47"/>
                        <wps:cNvSpPr>
                          <a:spLocks noChangeArrowheads="1"/>
                        </wps:cNvSpPr>
                        <wps:spPr bwMode="auto">
                          <a:xfrm>
                            <a:off x="692979" y="2694404"/>
                            <a:ext cx="8942832" cy="1143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" name="Text Box 34"/>
                        <wps:cNvSpPr txBox="1">
                          <a:spLocks noChangeArrowheads="1"/>
                        </wps:cNvSpPr>
                        <wps:spPr bwMode="auto">
                          <a:xfrm>
                            <a:off x="10795" y="2695039"/>
                            <a:ext cx="685630" cy="11430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BD37B2" w:rsidRDefault="00BD37B2" w:rsidP="00E53E80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b/>
                                  <w:bCs/>
                                  <w:sz w:val="22"/>
                                  <w:szCs w:val="22"/>
                                </w:rPr>
                                <w:t>Function, Org., or Role</w:t>
                              </w:r>
                            </w:p>
                          </w:txbxContent>
                        </wps:txbx>
                        <wps:bodyPr rot="0" vert="vert270" wrap="square" lIns="0" tIns="0" rIns="0" bIns="0" anchor="ctr" anchorCtr="0" upright="1">
                          <a:noAutofit/>
                        </wps:bodyPr>
                      </wps:wsp>
                      <wps:wsp>
                        <wps:cNvPr id="49" name="Rectangle 49"/>
                        <wps:cNvSpPr>
                          <a:spLocks noChangeArrowheads="1"/>
                        </wps:cNvSpPr>
                        <wps:spPr bwMode="auto">
                          <a:xfrm>
                            <a:off x="694639" y="3836031"/>
                            <a:ext cx="8942832" cy="1143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Text Box 34"/>
                        <wps:cNvSpPr txBox="1">
                          <a:spLocks noChangeArrowheads="1"/>
                        </wps:cNvSpPr>
                        <wps:spPr bwMode="auto">
                          <a:xfrm>
                            <a:off x="10795" y="3836666"/>
                            <a:ext cx="679146" cy="11430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BD37B2" w:rsidRDefault="00BD37B2" w:rsidP="00E53E80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b/>
                                  <w:bCs/>
                                  <w:sz w:val="22"/>
                                  <w:szCs w:val="22"/>
                                </w:rPr>
                                <w:t>Function, Org., or Role</w:t>
                              </w:r>
                            </w:p>
                          </w:txbxContent>
                        </wps:txbx>
                        <wps:bodyPr rot="0" vert="vert270" wrap="square" lIns="0" tIns="0" rIns="0" bIns="0" anchor="ctr" anchorCtr="0" upright="1">
                          <a:noAutofit/>
                        </wps:bodyPr>
                      </wps:wsp>
                      <wps:wsp>
                        <wps:cNvPr id="51" name="Rectangle 51"/>
                        <wps:cNvSpPr>
                          <a:spLocks noChangeArrowheads="1"/>
                        </wps:cNvSpPr>
                        <wps:spPr bwMode="auto">
                          <a:xfrm>
                            <a:off x="696425" y="6120611"/>
                            <a:ext cx="8933633" cy="1034068"/>
                          </a:xfrm>
                          <a:prstGeom prst="rect">
                            <a:avLst/>
                          </a:prstGeom>
                          <a:solidFill>
                            <a:srgbClr val="F8CBAD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/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" name="Text Box 34"/>
                        <wps:cNvSpPr txBox="1">
                          <a:spLocks noChangeArrowheads="1"/>
                        </wps:cNvSpPr>
                        <wps:spPr bwMode="auto">
                          <a:xfrm>
                            <a:off x="10795" y="6120611"/>
                            <a:ext cx="679130" cy="103406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BD37B2" w:rsidRDefault="00BD37B2" w:rsidP="00E53E80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b/>
                                  <w:bCs/>
                                  <w:sz w:val="22"/>
                                  <w:szCs w:val="22"/>
                                </w:rPr>
                                <w:t>Systems </w:t>
                              </w:r>
                            </w:p>
                          </w:txbxContent>
                        </wps:txbx>
                        <wps:bodyPr rot="0" vert="vert270" wrap="square" lIns="0" tIns="0" rIns="0" bIns="0" anchor="ctr" anchorCtr="0" upright="1">
                          <a:noAutofit/>
                        </wps:bodyPr>
                      </wps:wsp>
                      <wps:wsp>
                        <wps:cNvPr id="53" name="AutoShape 56"/>
                        <wps:cNvSpPr>
                          <a:spLocks noChangeArrowheads="1"/>
                        </wps:cNvSpPr>
                        <wps:spPr bwMode="auto">
                          <a:xfrm>
                            <a:off x="2058418" y="6454971"/>
                            <a:ext cx="804545" cy="363220"/>
                          </a:xfrm>
                          <a:prstGeom prst="flowChartProcess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BD37B2" w:rsidRDefault="00BD37B2" w:rsidP="00FA12AC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b/>
                                  <w:bCs/>
                                  <w:sz w:val="20"/>
                                  <w:szCs w:val="20"/>
                                </w:rPr>
                                <w:t>System Name</w:t>
                              </w:r>
                              <w:r w:rsidR="0020431B">
                                <w:rPr>
                                  <w:rFonts w:ascii="Helvetica" w:eastAsia="Times New Roman" w:hAnsi="Helvetica"/>
                                  <w:b/>
                                  <w:bCs/>
                                  <w:sz w:val="20"/>
                                  <w:szCs w:val="20"/>
                                </w:rPr>
                                <w:t>(s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" name="AutoShape 56"/>
                        <wps:cNvSpPr>
                          <a:spLocks noChangeArrowheads="1"/>
                        </wps:cNvSpPr>
                        <wps:spPr bwMode="auto">
                          <a:xfrm>
                            <a:off x="3497363" y="6463842"/>
                            <a:ext cx="804545" cy="363220"/>
                          </a:xfrm>
                          <a:prstGeom prst="flowChartProcess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BD37B2" w:rsidRDefault="00BD37B2" w:rsidP="00FA12AC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b/>
                                  <w:bCs/>
                                  <w:sz w:val="20"/>
                                  <w:szCs w:val="20"/>
                                </w:rPr>
                                <w:t>System Name</w:t>
                              </w:r>
                              <w:r w:rsidR="0020431B">
                                <w:rPr>
                                  <w:rFonts w:ascii="Helvetica" w:eastAsia="Times New Roman" w:hAnsi="Helvetica"/>
                                  <w:b/>
                                  <w:bCs/>
                                  <w:sz w:val="20"/>
                                  <w:szCs w:val="20"/>
                                </w:rPr>
                                <w:t>(s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" name="Flowchart: Predefined Process 55"/>
                        <wps:cNvSpPr/>
                        <wps:spPr>
                          <a:xfrm>
                            <a:off x="1303826" y="722971"/>
                            <a:ext cx="1073888" cy="584790"/>
                          </a:xfrm>
                          <a:prstGeom prst="flowChartPredefinedProcess">
                            <a:avLst/>
                          </a:prstGeom>
                          <a:solidFill>
                            <a:srgbClr val="9DC3E6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BD37B2" w:rsidRPr="00FA12AC" w:rsidRDefault="00BD37B2" w:rsidP="00FA12AC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r w:rsidRPr="00FA12AC">
                                <w:rPr>
                                  <w:color w:val="000000" w:themeColor="text1"/>
                                </w:rPr>
                                <w:t>Process Nam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6" name="Flowchart: Predefined Process 56"/>
                        <wps:cNvSpPr/>
                        <wps:spPr>
                          <a:xfrm>
                            <a:off x="2694653" y="1851085"/>
                            <a:ext cx="1073785" cy="584200"/>
                          </a:xfrm>
                          <a:prstGeom prst="flowChartPredefinedProcess">
                            <a:avLst/>
                          </a:prstGeom>
                          <a:solidFill>
                            <a:srgbClr val="9DC3E6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BD37B2" w:rsidRDefault="00BD37B2" w:rsidP="00FA12AC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Process Name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Flowchart: Predefined Process 57"/>
                        <wps:cNvSpPr/>
                        <wps:spPr>
                          <a:xfrm>
                            <a:off x="4079529" y="3026425"/>
                            <a:ext cx="1073785" cy="584200"/>
                          </a:xfrm>
                          <a:prstGeom prst="flowChartPredefinedProcess">
                            <a:avLst/>
                          </a:prstGeom>
                          <a:solidFill>
                            <a:srgbClr val="9DC3E6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BD37B2" w:rsidRDefault="00BD37B2" w:rsidP="00FA12AC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Process Name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8" name="Flowchart: Predefined Process 58"/>
                        <wps:cNvSpPr/>
                        <wps:spPr>
                          <a:xfrm>
                            <a:off x="5477268" y="4156577"/>
                            <a:ext cx="1073785" cy="583565"/>
                          </a:xfrm>
                          <a:prstGeom prst="flowChartPredefinedProcess">
                            <a:avLst/>
                          </a:prstGeom>
                          <a:solidFill>
                            <a:srgbClr val="9DC3E6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BD37B2" w:rsidRDefault="00BD37B2" w:rsidP="00FA12AC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Process Name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9" name="AutoShape 75"/>
                        <wps:cNvCnPr>
                          <a:cxnSpLocks noChangeShapeType="1"/>
                          <a:stCxn id="57" idx="3"/>
                          <a:endCxn id="58" idx="1"/>
                        </wps:cNvCnPr>
                        <wps:spPr bwMode="auto">
                          <a:xfrm>
                            <a:off x="5153314" y="3318525"/>
                            <a:ext cx="323954" cy="1129835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1" name="Text Box 34"/>
                        <wps:cNvSpPr txBox="1">
                          <a:spLocks noChangeArrowheads="1"/>
                        </wps:cNvSpPr>
                        <wps:spPr bwMode="auto">
                          <a:xfrm>
                            <a:off x="10797" y="4978686"/>
                            <a:ext cx="679136" cy="11423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BD37B2" w:rsidRDefault="00BD37B2" w:rsidP="00E53E80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b/>
                                  <w:bCs/>
                                  <w:sz w:val="22"/>
                                  <w:szCs w:val="22"/>
                                </w:rPr>
                                <w:t>Function, Org., or Role</w:t>
                              </w:r>
                            </w:p>
                          </w:txbxContent>
                        </wps:txbx>
                        <wps:bodyPr rot="0" vert="vert270" wrap="square" lIns="0" tIns="0" rIns="0" bIns="0" anchor="ctr" anchorCtr="0" upright="1">
                          <a:noAutofit/>
                        </wps:bodyPr>
                      </wps:wsp>
                      <wps:wsp>
                        <wps:cNvPr id="62" name="Rectangle 62"/>
                        <wps:cNvSpPr>
                          <a:spLocks noChangeArrowheads="1"/>
                        </wps:cNvSpPr>
                        <wps:spPr bwMode="auto">
                          <a:xfrm>
                            <a:off x="691105" y="4977900"/>
                            <a:ext cx="8942832" cy="1143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" name="Flowchart: Predefined Process 63"/>
                        <wps:cNvSpPr/>
                        <wps:spPr>
                          <a:xfrm>
                            <a:off x="6862660" y="5317298"/>
                            <a:ext cx="1073785" cy="582930"/>
                          </a:xfrm>
                          <a:prstGeom prst="flowChartPredefinedProcess">
                            <a:avLst/>
                          </a:prstGeom>
                          <a:solidFill>
                            <a:srgbClr val="9DC3E6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BD37B2" w:rsidRDefault="00BD37B2" w:rsidP="00FA12AC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Process Name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AutoShape 75"/>
                        <wps:cNvCnPr>
                          <a:cxnSpLocks noChangeShapeType="1"/>
                          <a:stCxn id="58" idx="3"/>
                          <a:endCxn id="63" idx="1"/>
                        </wps:cNvCnPr>
                        <wps:spPr bwMode="auto">
                          <a:xfrm>
                            <a:off x="6551053" y="4448360"/>
                            <a:ext cx="311607" cy="1160403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5" name="AutoShape 75"/>
                        <wps:cNvCnPr>
                          <a:cxnSpLocks noChangeShapeType="1"/>
                          <a:stCxn id="44" idx="3"/>
                          <a:endCxn id="55" idx="2"/>
                        </wps:cNvCnPr>
                        <wps:spPr bwMode="auto">
                          <a:xfrm flipV="1">
                            <a:off x="1562992" y="1307761"/>
                            <a:ext cx="277778" cy="5316569"/>
                          </a:xfrm>
                          <a:prstGeom prst="bentConnector2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6" name="AutoShape 75"/>
                        <wps:cNvCnPr>
                          <a:cxnSpLocks noChangeShapeType="1"/>
                          <a:stCxn id="53" idx="3"/>
                          <a:endCxn id="56" idx="2"/>
                        </wps:cNvCnPr>
                        <wps:spPr bwMode="auto">
                          <a:xfrm flipV="1">
                            <a:off x="2862963" y="2435285"/>
                            <a:ext cx="368583" cy="4201296"/>
                          </a:xfrm>
                          <a:prstGeom prst="bentConnector2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7" name="AutoShape 75"/>
                        <wps:cNvCnPr>
                          <a:cxnSpLocks noChangeShapeType="1"/>
                          <a:stCxn id="54" idx="3"/>
                          <a:endCxn id="57" idx="2"/>
                        </wps:cNvCnPr>
                        <wps:spPr bwMode="auto">
                          <a:xfrm flipV="1">
                            <a:off x="4301908" y="3610625"/>
                            <a:ext cx="314514" cy="3034827"/>
                          </a:xfrm>
                          <a:prstGeom prst="bentConnector2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8" name="AutoShape 75"/>
                        <wps:cNvCnPr>
                          <a:cxnSpLocks noChangeShapeType="1"/>
                          <a:stCxn id="69" idx="3"/>
                          <a:endCxn id="58" idx="2"/>
                        </wps:cNvCnPr>
                        <wps:spPr bwMode="auto">
                          <a:xfrm flipV="1">
                            <a:off x="5630979" y="4740142"/>
                            <a:ext cx="383182" cy="1904655"/>
                          </a:xfrm>
                          <a:prstGeom prst="bentConnector2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9" name="AutoShape 56"/>
                        <wps:cNvSpPr>
                          <a:spLocks noChangeArrowheads="1"/>
                        </wps:cNvSpPr>
                        <wps:spPr bwMode="auto">
                          <a:xfrm>
                            <a:off x="4826434" y="6463504"/>
                            <a:ext cx="804545" cy="362585"/>
                          </a:xfrm>
                          <a:prstGeom prst="flowChartProcess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BD37B2" w:rsidRDefault="00BD37B2" w:rsidP="00FA12AC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b/>
                                  <w:bCs/>
                                  <w:sz w:val="20"/>
                                  <w:szCs w:val="20"/>
                                </w:rPr>
                                <w:t>System Name</w:t>
                              </w:r>
                              <w:r w:rsidR="0020431B">
                                <w:rPr>
                                  <w:rFonts w:ascii="Helvetica" w:eastAsia="Times New Roman" w:hAnsi="Helvetica"/>
                                  <w:b/>
                                  <w:bCs/>
                                  <w:sz w:val="20"/>
                                  <w:szCs w:val="20"/>
                                </w:rPr>
                                <w:t>(s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" name="AutoShape 56"/>
                        <wps:cNvSpPr>
                          <a:spLocks noChangeArrowheads="1"/>
                        </wps:cNvSpPr>
                        <wps:spPr bwMode="auto">
                          <a:xfrm>
                            <a:off x="6208665" y="6474479"/>
                            <a:ext cx="804545" cy="361950"/>
                          </a:xfrm>
                          <a:prstGeom prst="flowChartProcess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BD37B2" w:rsidRDefault="00BD37B2" w:rsidP="00FA12AC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b/>
                                  <w:bCs/>
                                  <w:sz w:val="20"/>
                                  <w:szCs w:val="20"/>
                                </w:rPr>
                                <w:t>System Name</w:t>
                              </w:r>
                              <w:r w:rsidR="0020431B">
                                <w:rPr>
                                  <w:rFonts w:ascii="Helvetica" w:eastAsia="Times New Roman" w:hAnsi="Helvetica"/>
                                  <w:b/>
                                  <w:bCs/>
                                  <w:sz w:val="20"/>
                                  <w:szCs w:val="20"/>
                                </w:rPr>
                                <w:t>(s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" name="AutoShape 75"/>
                        <wps:cNvCnPr>
                          <a:cxnSpLocks noChangeShapeType="1"/>
                          <a:stCxn id="70" idx="3"/>
                          <a:endCxn id="63" idx="2"/>
                        </wps:cNvCnPr>
                        <wps:spPr bwMode="auto">
                          <a:xfrm flipV="1">
                            <a:off x="7013210" y="5900228"/>
                            <a:ext cx="386343" cy="755226"/>
                          </a:xfrm>
                          <a:prstGeom prst="bentConnector2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4" name="AutoShape 56"/>
                        <wps:cNvSpPr>
                          <a:spLocks noChangeArrowheads="1"/>
                        </wps:cNvSpPr>
                        <wps:spPr bwMode="auto">
                          <a:xfrm>
                            <a:off x="758447" y="6442402"/>
                            <a:ext cx="804545" cy="363855"/>
                          </a:xfrm>
                          <a:prstGeom prst="flowChartProcess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BD37B2" w:rsidRDefault="00BD37B2" w:rsidP="00FA12AC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b/>
                                  <w:bCs/>
                                  <w:sz w:val="20"/>
                                  <w:szCs w:val="20"/>
                                </w:rPr>
                                <w:t>System Name</w:t>
                              </w:r>
                              <w:r w:rsidR="0020431B">
                                <w:rPr>
                                  <w:rFonts w:ascii="Helvetica" w:eastAsia="Times New Roman" w:hAnsi="Helvetica"/>
                                  <w:b/>
                                  <w:bCs/>
                                  <w:sz w:val="20"/>
                                  <w:szCs w:val="20"/>
                                </w:rPr>
                                <w:t>(s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id="Canvas 30" o:spid="_x0000_s1027" editas="canvas" style="width:760.5pt;height:566.15pt;mso-position-horizontal-relative:char;mso-position-vertical-relative:line" coordsize="96583,719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8" type="#_x0000_t75" style="position:absolute;width:96583;height:71901;visibility:visible;mso-wrap-style:square">
                  <v:fill o:detectmouseclick="t"/>
                  <v:path o:connecttype="non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4" o:spid="_x0000_s1029" type="#_x0000_t202" style="position:absolute;left:106;top:4094;width:6858;height:1141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Cs5E8MA&#10;AADaAAAADwAAAGRycy9kb3ducmV2LnhtbESPT2vCQBTE7wW/w/IEL0U3rdBIdBUplMajfy7entln&#10;Npp9G7LbGP30bqHQ4zAzv2EWq97WoqPWV44VvE0SEMSF0xWXCg77r/EMhA/IGmvHpOBOHlbLwcsC&#10;M+1uvKVuF0oRIewzVGBCaDIpfWHIop+4hjh6Z9daDFG2pdQt3iLc1vI9ST6kxYrjgsGGPg0V192P&#10;VbA5fV8eVbrJj3mXnl69KRKXeqVGw349BxGoD//hv3auFUzh90q8AXL5B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Cs5E8MAAADaAAAADwAAAAAAAAAAAAAAAACYAgAAZHJzL2Rv&#10;d25yZXYueG1sUEsFBgAAAAAEAAQA9QAAAIgDAAAAAA==&#10;">
                  <v:textbox style="layout-flow:vertical;mso-layout-flow-alt:bottom-to-top" inset="0,0,0,0">
                    <w:txbxContent>
                      <w:p w:rsidR="00BD37B2" w:rsidRPr="00FA12AC" w:rsidRDefault="00BD37B2" w:rsidP="00E53E80">
                        <w:pPr>
                          <w:jc w:val="center"/>
                          <w:rPr>
                            <w:b/>
                            <w:sz w:val="22"/>
                            <w:szCs w:val="22"/>
                          </w:rPr>
                        </w:pPr>
                        <w:r w:rsidRPr="00FA12AC">
                          <w:rPr>
                            <w:b/>
                            <w:sz w:val="22"/>
                            <w:szCs w:val="22"/>
                          </w:rPr>
                          <w:t>Function, Org.</w:t>
                        </w:r>
                        <w:r w:rsidRPr="00FA12AC">
                          <w:rPr>
                            <w:b/>
                            <w:sz w:val="22"/>
                            <w:szCs w:val="22"/>
                          </w:rPr>
                          <w:t xml:space="preserve">, or </w:t>
                        </w:r>
                        <w:r w:rsidRPr="00FA12AC">
                          <w:rPr>
                            <w:b/>
                            <w:sz w:val="22"/>
                            <w:szCs w:val="22"/>
                          </w:rPr>
                          <w:t>Role</w:t>
                        </w:r>
                        <w:bookmarkStart w:id="1" w:name="_GoBack"/>
                        <w:bookmarkEnd w:id="1"/>
                      </w:p>
                    </w:txbxContent>
                  </v:textbox>
                </v:shape>
                <v:rect id="Rectangle 47" o:spid="_x0000_s1030" style="position:absolute;left:6899;top:4122;width:89426;height:1139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ilj18MA&#10;AADaAAAADwAAAGRycy9kb3ducmV2LnhtbESPQWvCQBSE7wX/w/IEb3VTqaWkbiSKgiehWtDeHtnX&#10;3ZDs25DdmvTfd4VCj8PMfMOs1qNrxY36UHtW8DTPQBBXXtdsFHyc94+vIEJE1th6JgU/FGBdTB5W&#10;mGs/8DvdTtGIBOGQowIbY5dLGSpLDsPcd8TJ+/K9w5hkb6TucUhw18pFlr1IhzWnBYsdbS1Vzenb&#10;Kdh1n8dyaYIsL9FeG78Z9vZolJpNx/INRKQx/of/2get4BnuV9INkM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ilj18MAAADaAAAADwAAAAAAAAAAAAAAAACYAgAAZHJzL2Rv&#10;d25yZXYueG1sUEsFBgAAAAAEAAQA9QAAAIgDAAAAAA==&#10;" filled="f"/>
                <v:shape id="Text Box 49" o:spid="_x0000_s1031" type="#_x0000_t202" style="position:absolute;left:107;width:96219;height:420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lMsm8EA&#10;AADaAAAADwAAAGRycy9kb3ducmV2LnhtbESPT2sCMRTE7wW/Q3iCt5q1oMhqlEUp9GLBP3h+JM/d&#10;1c1LSNJ1++2bQqHHYWZ+w6y3g+1ETyG2jhXMpgUIYu1My7WCy/n9dQkiJmSDnWNS8E0RtpvRyxpL&#10;4558pP6UapEhHEtU0KTkSymjbshinDpPnL2bCxZTlqGWJuAzw20n34piIS22nBca9LRrSD9OX1bB&#10;oTrsis/Q28pfb/cOvdZ7H5WajIdqBSLRkP7Df+0Po2AOv1fyDZCb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5TLJvBAAAA2gAAAA8AAAAAAAAAAAAAAAAAmAIAAGRycy9kb3du&#10;cmV2LnhtbFBLBQYAAAAABAAEAPUAAACGAwAAAAA=&#10;">
                  <v:textbox>
                    <w:txbxContent>
                      <w:p w:rsidR="00BD37B2" w:rsidRDefault="00BD37B2">
                        <w:pPr>
                          <w:rPr>
                            <w:sz w:val="36"/>
                            <w:szCs w:val="36"/>
                          </w:rPr>
                        </w:pPr>
                        <w:r>
                          <w:rPr>
                            <w:sz w:val="36"/>
                            <w:szCs w:val="36"/>
                          </w:rPr>
                          <w:t>[Process Name]</w:t>
                        </w:r>
                      </w:p>
                    </w:txbxContent>
                  </v:textbox>
                </v:shape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AutoShape 75" o:spid="_x0000_s1032" type="#_x0000_t34" style="position:absolute;left:23777;top:10153;width:3169;height:11278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7hovsMAAADaAAAADwAAAGRycy9kb3ducmV2LnhtbESPQWvCQBSE74X+h+UVeilmYw9SY1aR&#10;olDwINri+SX73ASzb9PdbYz/3i0Uehxm5humXI22EwP50DpWMM1yEMS10y0bBV+f28kbiBCRNXaO&#10;ScGNAqyWjw8lFtpd+UDDMRqRIBwKVNDE2BdShrohiyFzPXHyzs5bjEl6I7XHa4LbTr7m+UxabDkt&#10;NNjTe0P15fhjFZgXGr7ryq95e9LxYPbVbNPtlHp+GtcLEJHG+B/+a39oBXP4vZJugFze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Gu4aL7DAAAA2gAAAA8AAAAAAAAAAAAA&#10;AAAAoQIAAGRycy9kb3ducmV2LnhtbFBLBQYAAAAABAAEAPkAAACRAwAAAAA=&#10;">
                  <v:stroke endarrow="block"/>
                </v:shape>
                <v:shape id="AutoShape 75" o:spid="_x0000_s1033" type="#_x0000_t34" style="position:absolute;left:37684;top:21431;width:3111;height:11754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fpXaMMAAADbAAAADwAAAGRycy9kb3ducmV2LnhtbESPQWsCMRSE70L/Q3gFL6JZq4isRpGi&#10;IPQg2uL5uXnNLt28bJN03f57Iwgeh5n5hlmuO1uLlnyoHCsYjzIQxIXTFRsFX5+74RxEiMgaa8ek&#10;4J8CrFcvvSXm2l35SO0pGpEgHHJUUMbY5FKGoiSLYeQa4uR9O28xJumN1B6vCW5r+ZZlM2mx4rRQ&#10;YkPvJRU/pz+rwAyo/S0ufsO7s45Hc7jMtvWHUv3XbrMAEamLz/CjvdcKphO4f0k/QK5u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FX6V2jDAAAA2wAAAA8AAAAAAAAAAAAA&#10;AAAAoQIAAGRycy9kb3ducmV2LnhtbFBLBQYAAAAABAAEAPkAAACRAwAAAAA=&#10;">
                  <v:stroke endarrow="block"/>
                </v:shape>
                <v:rect id="Rectangle 45" o:spid="_x0000_s1034" style="position:absolute;left:6927;top:15513;width:89428;height:1143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xn11cMA&#10;AADbAAAADwAAAGRycy9kb3ducmV2LnhtbESPQWvCQBSE70L/w/IKvemmpUqJbiQtFXoSqkL19sg+&#10;d0Oyb0N2a9J/7woFj8PMfMOs1qNrxYX6UHtW8DzLQBBXXtdsFBz2m+kbiBCRNbaeScEfBVgXD5MV&#10;5toP/E2XXTQiQTjkqMDG2OVShsqSwzDzHXHyzr53GJPsjdQ9DgnuWvmSZQvpsOa0YLGjD0tVs/t1&#10;Cj6707acmyDLn2iPjX8fNnZrlHp6HMsliEhjvIf/219awescbl/SD5DFF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xn11cMAAADbAAAADwAAAAAAAAAAAAAAAACYAgAAZHJzL2Rv&#10;d25yZXYueG1sUEsFBgAAAAAEAAQA9QAAAIgDAAAAAA==&#10;" filled="f"/>
                <v:shape id="Text Box 34" o:spid="_x0000_s1035" type="#_x0000_t202" style="position:absolute;left:106;top:15522;width:6858;height:1143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BLRDcQA&#10;AADbAAAADwAAAGRycy9kb3ducmV2LnhtbESPQWvCQBSE70L/w/IKXqRuFDEldZVSEONR7aW3Z/Y1&#10;mzb7NmTXGP31riB4HGbmG2ax6m0tOmp95VjBZJyAIC6crrhU8H1Yv72D8AFZY+2YFFzIw2r5Mlhg&#10;pt2Zd9TtQykihH2GCkwITSalLwxZ9GPXEEfv17UWQ5RtKXWL5wi3tZwmyVxarDguGGzoy1Dxvz9Z&#10;Bdvj5u9apdv8J+/S48ibInGpV2r42n9+gAjUh2f40c61gtkc7l/iD5DLG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QS0Q3EAAAA2wAAAA8AAAAAAAAAAAAAAAAAmAIAAGRycy9k&#10;b3ducmV2LnhtbFBLBQYAAAAABAAEAPUAAACJAwAAAAA=&#10;">
                  <v:textbox style="layout-flow:vertical;mso-layout-flow-alt:bottom-to-top" inset="0,0,0,0">
                    <w:txbxContent>
                      <w:p w:rsidR="00BD37B2" w:rsidRDefault="00BD37B2" w:rsidP="00E53E80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b/>
                            <w:bCs/>
                            <w:sz w:val="22"/>
                            <w:szCs w:val="22"/>
                          </w:rPr>
                          <w:t>Function, Org., or Role</w:t>
                        </w:r>
                      </w:p>
                    </w:txbxContent>
                  </v:textbox>
                </v:shape>
                <v:rect id="Rectangle 47" o:spid="_x0000_s1036" style="position:absolute;left:6929;top:26944;width:89429;height:1143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IfOOcMA&#10;AADbAAAADwAAAGRycy9kb3ducmV2LnhtbESPQWsCMRSE74X+h/AK3mq2xVZZjbItFTwJVUG9PTbP&#10;ZHHzsmxSd/33jSB4HGbmG2a26F0tLtSGyrOCt2EGgrj0umKjYLddvk5AhIissfZMCq4UYDF/fpph&#10;rn3Hv3TZRCMShEOOCmyMTS5lKC05DEPfECfv5FuHMcnWSN1il+Culu9Z9ikdVpwWLDb0bak8b/6c&#10;gp/muC4+TJDFPtrD2X91S7s2Sg1e+mIKIlIfH+F7e6UVjMZw+5J+gJz/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IfOOcMAAADbAAAADwAAAAAAAAAAAAAAAACYAgAAZHJzL2Rv&#10;d25yZXYueG1sUEsFBgAAAAAEAAQA9QAAAIgDAAAAAA==&#10;" filled="f"/>
                <v:shape id="Text Box 34" o:spid="_x0000_s1037" type="#_x0000_t202" style="position:absolute;left:107;top:26950;width:6857;height:1143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sHg5MEA&#10;AADbAAAADwAAAGRycy9kb3ducmV2LnhtbERPy2rCQBTdC/2H4Ra6kTqxiCnRUUpBjEsfG3c3mWsm&#10;beZOyIwx7dc7C8Hl4byX68E2oqfO144VTCcJCOLS6ZorBafj5v0ThA/IGhvHpOCPPKxXL6MlZtrd&#10;eE/9IVQihrDPUIEJoc2k9KUhi37iWuLIXVxnMUTYVVJ3eIvhtpEfSTKXFmuODQZb+jZU/h6uVsGu&#10;2P781+kuP+d9Woy9KROXeqXeXoevBYhAQ3iKH+5cK5jFsfFL/AFydQ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rB4OTBAAAA2wAAAA8AAAAAAAAAAAAAAAAAmAIAAGRycy9kb3du&#10;cmV2LnhtbFBLBQYAAAAABAAEAPUAAACGAwAAAAA=&#10;">
                  <v:textbox style="layout-flow:vertical;mso-layout-flow-alt:bottom-to-top" inset="0,0,0,0">
                    <w:txbxContent>
                      <w:p w:rsidR="00BD37B2" w:rsidRDefault="00BD37B2" w:rsidP="00E53E80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b/>
                            <w:bCs/>
                            <w:sz w:val="22"/>
                            <w:szCs w:val="22"/>
                          </w:rPr>
                          <w:t>Function, Org., or Role</w:t>
                        </w:r>
                      </w:p>
                    </w:txbxContent>
                  </v:textbox>
                </v:shape>
                <v:rect id="Rectangle 49" o:spid="_x0000_s1038" style="position:absolute;left:6946;top:38360;width:89428;height:1143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lT/0MMA&#10;AADbAAAADwAAAGRycy9kb3ducmV2LnhtbESPQWsCMRSE74X+h/AK3mq2xRZdjbItFTwJVUG9PTbP&#10;ZHHzsmxSd/33jSB4HGbmG2a26F0tLtSGyrOCt2EGgrj0umKjYLddvo5BhIissfZMCq4UYDF/fpph&#10;rn3Hv3TZRCMShEOOCmyMTS5lKC05DEPfECfv5FuHMcnWSN1il+Culu9Z9ikdVpwWLDb0bak8b/6c&#10;gp/muC4+TJDFPtrD2X91S7s2Sg1e+mIKIlIfH+F7e6UVjCZw+5J+gJz/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lT/0MMAAADbAAAADwAAAAAAAAAAAAAAAACYAgAAZHJzL2Rv&#10;d25yZXYueG1sUEsFBgAAAAAEAAQA9QAAAIgDAAAAAA==&#10;" filled="f"/>
                <v:shape id="Text Box 34" o:spid="_x0000_s1039" type="#_x0000_t202" style="position:absolute;left:107;top:38366;width:6792;height:1143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W56P8EA&#10;AADbAAAADwAAAGRycy9kb3ducmV2LnhtbERPy2rCQBTdC/2H4Ra6kTqxoCnRUUpBjEsfG3c3mWsm&#10;beZOyIwx7dc7C8Hl4byX68E2oqfO144VTCcJCOLS6ZorBafj5v0ThA/IGhvHpOCPPKxXL6MlZtrd&#10;eE/9IVQihrDPUIEJoc2k9KUhi37iWuLIXVxnMUTYVVJ3eIvhtpEfSTKXFmuODQZb+jZU/h6uVsGu&#10;2P781+kuP+d9Woy9KROXeqXeXoevBYhAQ3iKH+5cK5jF9fFL/AFydQ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Fuej/BAAAA2wAAAA8AAAAAAAAAAAAAAAAAmAIAAGRycy9kb3du&#10;cmV2LnhtbFBLBQYAAAAABAAEAPUAAACGAwAAAAA=&#10;">
                  <v:textbox style="layout-flow:vertical;mso-layout-flow-alt:bottom-to-top" inset="0,0,0,0">
                    <w:txbxContent>
                      <w:p w:rsidR="00BD37B2" w:rsidRDefault="00BD37B2" w:rsidP="00E53E80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b/>
                            <w:bCs/>
                            <w:sz w:val="22"/>
                            <w:szCs w:val="22"/>
                          </w:rPr>
                          <w:t>Function, Org., or Role</w:t>
                        </w:r>
                      </w:p>
                    </w:txbxContent>
                  </v:textbox>
                </v:shape>
                <v:rect id="Rectangle 51" o:spid="_x0000_s1040" style="position:absolute;left:6964;top:61206;width:89336;height:1034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a4BY8IA&#10;AADbAAAADwAAAGRycy9kb3ducmV2LnhtbESP0WoCMRRE3wv+Q7iCbzWroNTVKCooxYdCt/2Aa3Ld&#10;LG5ulk10179vBKGPw8ycYVab3tXiTm2oPCuYjDMQxNqbiksFvz+H9w8QISIbrD2TggcF2KwHbyvM&#10;je/4m+5FLEWCcMhRgY2xyaUM2pLDMPYNcfIuvnUYk2xLaVrsEtzVcpplc+mw4rRgsaG9JX0tbk7B&#10;wn0ddWeL2Rx3p5NenI9FvE2VGg377RJEpD7+h1/tT6NgNoHnl/QD5Po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prgFjwgAAANsAAAAPAAAAAAAAAAAAAAAAAJgCAABkcnMvZG93&#10;bnJldi54bWxQSwUGAAAAAAQABAD1AAAAhwMAAAAA&#10;" fillcolor="#f8cbad"/>
                <v:shape id="Text Box 34" o:spid="_x0000_s1041" type="#_x0000_t202" style="position:absolute;left:107;top:61206;width:6792;height:1034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vBB08QA&#10;AADbAAAADwAAAGRycy9kb3ducmV2LnhtbESPT2vCQBTE7wW/w/KEXopuFGwkdRURxHj0z8XbM/ua&#10;TZt9G7JrTP30bqHQ4zAzv2EWq97WoqPWV44VTMYJCOLC6YpLBefTdjQH4QOyxtoxKfghD6vl4GWB&#10;mXZ3PlB3DKWIEPYZKjAhNJmUvjBk0Y9dQxy9T9daDFG2pdQt3iPc1nKaJO/SYsVxwWBDG0PF9/Fm&#10;Feyvu69Hle7zS96l1zdvisSlXqnXYb/+ABGoD//hv3auFcym8Psl/gC5fA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7wQdPEAAAA2wAAAA8AAAAAAAAAAAAAAAAAmAIAAGRycy9k&#10;b3ducmV2LnhtbFBLBQYAAAAABAAEAPUAAACJAwAAAAA=&#10;">
                  <v:textbox style="layout-flow:vertical;mso-layout-flow-alt:bottom-to-top" inset="0,0,0,0">
                    <w:txbxContent>
                      <w:p w:rsidR="00BD37B2" w:rsidRDefault="00BD37B2" w:rsidP="00E53E80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b/>
                            <w:bCs/>
                            <w:sz w:val="22"/>
                            <w:szCs w:val="22"/>
                          </w:rPr>
                          <w:t>Systems </w:t>
                        </w:r>
                      </w:p>
                    </w:txbxContent>
                  </v:textbox>
                </v:shape>
                <v:shapetype id="_x0000_t109" coordsize="21600,21600" o:spt="109" path="m,l,21600r21600,l21600,xe">
                  <v:stroke joinstyle="miter"/>
                  <v:path gradientshapeok="t" o:connecttype="rect"/>
                </v:shapetype>
                <v:shape id="AutoShape 56" o:spid="_x0000_s1042" type="#_x0000_t109" style="position:absolute;left:20584;top:64549;width:8045;height:36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msFjMYA&#10;AADbAAAADwAAAGRycy9kb3ducmV2LnhtbESPQWvCQBSE74L/YXlCL9JsNFpC6iqlEImHHoy99Paa&#10;fU1Cs29Ddhvjv+8WCh6HmfmG2R0m04mRBtdaVrCKYhDEldUt1wreL/ljCsJ5ZI2dZVJwIweH/Xy2&#10;w0zbK59pLH0tAoRdhgoa7/tMSlc1ZNBFticO3pcdDPogh1rqAa8Bbjq5juMnabDlsNBgT68NVd/l&#10;j1GwTpflkd/yYvN50jluVx/jMjkp9bCYXp5BeJr8PfzfLrSCbQJ/X8IPkP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hmsFjMYAAADbAAAADwAAAAAAAAAAAAAAAACYAgAAZHJz&#10;L2Rvd25yZXYueG1sUEsFBgAAAAAEAAQA9QAAAIsDAAAAAA==&#10;">
                  <v:textbox>
                    <w:txbxContent>
                      <w:p w:rsidR="00BD37B2" w:rsidRDefault="00BD37B2" w:rsidP="00FA12AC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b/>
                            <w:bCs/>
                            <w:sz w:val="20"/>
                            <w:szCs w:val="20"/>
                          </w:rPr>
                          <w:t>System Name</w:t>
                        </w:r>
                        <w:r w:rsidR="0020431B">
                          <w:rPr>
                            <w:rFonts w:ascii="Helvetica" w:eastAsia="Times New Roman" w:hAnsi="Helvetica"/>
                            <w:b/>
                            <w:bCs/>
                            <w:sz w:val="20"/>
                            <w:szCs w:val="20"/>
                          </w:rPr>
                          <w:t>(s)</w:t>
                        </w:r>
                      </w:p>
                    </w:txbxContent>
                  </v:textbox>
                </v:shape>
                <v:shape id="AutoShape 56" o:spid="_x0000_s1043" type="#_x0000_t109" style="position:absolute;left:34973;top:64638;width:8046;height:36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YKd+MYA&#10;AADbAAAADwAAAGRycy9kb3ducmV2LnhtbESPQWvCQBSE7wX/w/IEL1I3plokdZVSiCSHHoy99Paa&#10;fU1Cs29Ddk3iv+8WCh6HmfmG2R8n04qBetdYVrBeRSCIS6sbrhR8XNLHHQjnkTW2lknBjRwcD7OH&#10;PSbajnymofCVCBB2CSqove8SKV1Zk0G3sh1x8L5tb9AH2VdS9zgGuGllHEXP0mDDYaHGjt5qKn+K&#10;q1EQ75bFid/TbPOV6xS3689h+ZQrtZhPry8gPE3+Hv5vZ1rBdgN/X8IPkId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CYKd+MYAAADbAAAADwAAAAAAAAAAAAAAAACYAgAAZHJz&#10;L2Rvd25yZXYueG1sUEsFBgAAAAAEAAQA9QAAAIsDAAAAAA==&#10;">
                  <v:textbox>
                    <w:txbxContent>
                      <w:p w:rsidR="00BD37B2" w:rsidRDefault="00BD37B2" w:rsidP="00FA12AC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b/>
                            <w:bCs/>
                            <w:sz w:val="20"/>
                            <w:szCs w:val="20"/>
                          </w:rPr>
                          <w:t>System Name</w:t>
                        </w:r>
                        <w:r w:rsidR="0020431B">
                          <w:rPr>
                            <w:rFonts w:ascii="Helvetica" w:eastAsia="Times New Roman" w:hAnsi="Helvetica"/>
                            <w:b/>
                            <w:bCs/>
                            <w:sz w:val="20"/>
                            <w:szCs w:val="20"/>
                          </w:rPr>
                          <w:t>(s)</w:t>
                        </w:r>
                      </w:p>
                    </w:txbxContent>
                  </v:textbox>
                </v:shape>
                <v:shapetype id="_x0000_t112" coordsize="21600,21600" o:spt="112" path="m,l,21600r21600,l21600,xem2610,nfl2610,21600em18990,nfl18990,21600e">
                  <v:stroke joinstyle="miter"/>
                  <v:path o:extrusionok="f" gradientshapeok="t" o:connecttype="rect" textboxrect="2610,0,18990,21600"/>
                </v:shapetype>
                <v:shape id="Flowchart: Predefined Process 55" o:spid="_x0000_s1044" type="#_x0000_t112" style="position:absolute;left:13038;top:7229;width:10739;height:584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c1tjMYA&#10;AADbAAAADwAAAGRycy9kb3ducmV2LnhtbESPQWvCQBSE7wX/w/IK3nRjUNumrlIKYgWVNC30+si+&#10;JsHs25BdY+qvdwWhx2FmvmEWq97UoqPWVZYVTMYRCOLc6ooLBd9f69EzCOeRNdaWScEfOVgtBw8L&#10;TLQ98yd1mS9EgLBLUEHpfZNI6fKSDLqxbYiD92tbgz7ItpC6xXOAm1rGUTSXBisOCyU29F5SfsxO&#10;RkE6Pf3s9v3hKX2JL9t11m2qSbxRavjYv72C8NT7//C9/aEVzGZw+xJ+gFxe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mc1tjMYAAADbAAAADwAAAAAAAAAAAAAAAACYAgAAZHJz&#10;L2Rvd25yZXYueG1sUEsFBgAAAAAEAAQA9QAAAIsDAAAAAA==&#10;" fillcolor="#9dc3e6" strokecolor="#243f60 [1604]" strokeweight="2pt">
                  <v:textbox>
                    <w:txbxContent>
                      <w:p w:rsidR="00BD37B2" w:rsidRPr="00FA12AC" w:rsidRDefault="00BD37B2" w:rsidP="00FA12AC">
                        <w:pPr>
                          <w:jc w:val="center"/>
                          <w:rPr>
                            <w:color w:val="000000" w:themeColor="text1"/>
                          </w:rPr>
                        </w:pPr>
                        <w:r w:rsidRPr="00FA12AC">
                          <w:rPr>
                            <w:color w:val="000000" w:themeColor="text1"/>
                          </w:rPr>
                          <w:t>Process Name</w:t>
                        </w:r>
                      </w:p>
                    </w:txbxContent>
                  </v:textbox>
                </v:shape>
                <v:shape id="Flowchart: Predefined Process 56" o:spid="_x0000_s1045" type="#_x0000_t112" style="position:absolute;left:26946;top:18510;width:10738;height:584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R/z+8YA&#10;AADbAAAADwAAAGRycy9kb3ducmV2LnhtbESPQWvCQBSE7wX/w/IK3nRjUKupq5SCaKGKjUKvj+xr&#10;Esy+Ddk1pv56tyD0OMzMN8xi1ZlKtNS40rKC0TACQZxZXXKu4HRcD2YgnEfWWFkmBb/kYLXsPS0w&#10;0fbKX9SmPhcBwi5BBYX3dSKlywoy6Ia2Jg7ej20M+iCbXOoGrwFuKhlH0VQaLDksFFjTe0HZOb0Y&#10;BYfx5ftz1+1fDvP49rFO2005ijdK9Z+7t1cQnjr/H360t1rBZAp/X8IPkMs7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R/z+8YAAADbAAAADwAAAAAAAAAAAAAAAACYAgAAZHJz&#10;L2Rvd25yZXYueG1sUEsFBgAAAAAEAAQA9QAAAIsDAAAAAA==&#10;" fillcolor="#9dc3e6" strokecolor="#243f60 [1604]" strokeweight="2pt">
                  <v:textbox>
                    <w:txbxContent>
                      <w:p w:rsidR="00BD37B2" w:rsidRDefault="00BD37B2" w:rsidP="00FA12AC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Process Name</w:t>
                        </w:r>
                      </w:p>
                    </w:txbxContent>
                  </v:textbox>
                </v:shape>
                <v:shape id="Flowchart: Predefined Process 57" o:spid="_x0000_s1046" type="#_x0000_t112" style="position:absolute;left:40795;top:30264;width:10738;height:584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lNWYMYA&#10;AADbAAAADwAAAGRycy9kb3ducmV2LnhtbESPQWvCQBSE74L/YXmF3nRjaLVNXaUUxApa0rTQ6yP7&#10;mgSzb0N2jdFf7wqCx2FmvmHmy97UoqPWVZYVTMYRCOLc6ooLBb8/q9ELCOeRNdaWScGJHCwXw8Ec&#10;E22P/E1d5gsRIOwSVFB63yRSurwkg25sG+Lg/dvWoA+yLaRu8RjgppZxFE2lwYrDQokNfZSU77OD&#10;UZA+Hf62u/5rlr7G580q69bVJF4r9fjQv7+B8NT7e/jW/tQKnmdw/RJ+gFxc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BlNWYMYAAADbAAAADwAAAAAAAAAAAAAAAACYAgAAZHJz&#10;L2Rvd25yZXYueG1sUEsFBgAAAAAEAAQA9QAAAIsDAAAAAA==&#10;" fillcolor="#9dc3e6" strokecolor="#243f60 [1604]" strokeweight="2pt">
                  <v:textbox>
                    <w:txbxContent>
                      <w:p w:rsidR="00BD37B2" w:rsidRDefault="00BD37B2" w:rsidP="00FA12AC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Process Name</w:t>
                        </w:r>
                      </w:p>
                    </w:txbxContent>
                  </v:textbox>
                </v:shape>
                <v:shape id="Flowchart: Predefined Process 58" o:spid="_x0000_s1047" type="#_x0000_t112" style="position:absolute;left:54772;top:41565;width:10738;height:583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8zCEsMA&#10;AADbAAAADwAAAGRycy9kb3ducmV2LnhtbERPTWvCQBC9C/0PyxR6042htTV1E0QQW1CxqdDrkJ0m&#10;odnZkF1j6q93D4LHx/teZINpRE+dqy0rmE4iEMSF1TWXCo7f6/EbCOeRNTaWScE/OcjSh9ECE23P&#10;/EV97ksRQtglqKDyvk2kdEVFBt3EtsSB+7WdQR9gV0rd4TmEm0bGUTSTBmsODRW2tKqo+MtPRsHh&#10;+fSz3Q3718M8vnyu835TT+ONUk+Pw/IdhKfB38U394dW8BLGhi/hB8j0C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8zCEsMAAADbAAAADwAAAAAAAAAAAAAAAACYAgAAZHJzL2Rv&#10;d25yZXYueG1sUEsFBgAAAAAEAAQA9QAAAIgDAAAAAA==&#10;" fillcolor="#9dc3e6" strokecolor="#243f60 [1604]" strokeweight="2pt">
                  <v:textbox>
                    <w:txbxContent>
                      <w:p w:rsidR="00BD37B2" w:rsidRDefault="00BD37B2" w:rsidP="00FA12AC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Process Name</w:t>
                        </w:r>
                      </w:p>
                    </w:txbxContent>
                  </v:textbox>
                </v:shape>
                <v:shape id="AutoShape 75" o:spid="_x0000_s1048" type="#_x0000_t34" style="position:absolute;left:51533;top:33185;width:3239;height:11298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cv2X8MAAADbAAAADwAAAGRycy9kb3ducmV2LnhtbESPQWsCMRSE70L/Q3hCL6JZC0rdGkWk&#10;guBBtKXn5+Y1u7h52Sbpuv57Iwgeh5n5hpkvO1uLlnyoHCsYjzIQxIXTFRsF31+b4TuIEJE11o5J&#10;wZUCLBcvvTnm2l34QO0xGpEgHHJUUMbY5FKGoiSLYeQa4uT9Om8xJumN1B4vCW5r+ZZlU2mx4rRQ&#10;YkPrkorz8d8qMANq/4qTX/HmR8eD2Z+mn/VOqdd+t/oAEamLz/CjvdUKJjO4f0k/QC5u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LHL9l/DAAAA2wAAAA8AAAAAAAAAAAAA&#10;AAAAoQIAAGRycy9kb3ducmV2LnhtbFBLBQYAAAAABAAEAPkAAACRAwAAAAA=&#10;">
                  <v:stroke endarrow="block"/>
                </v:shape>
                <v:shape id="Text Box 34" o:spid="_x0000_s1049" type="#_x0000_t202" style="position:absolute;left:107;top:49786;width:6792;height:1142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E4VGcQA&#10;AADbAAAADwAAAGRycy9kb3ducmV2LnhtbESPQWvCQBSE70L/w/IKXkQ3ejAlugmlUBqPVS+9PbPP&#10;bGz2bchuY9pf3xUEj8PMfMNsi9G2YqDeN44VLBcJCOLK6YZrBcfD+/wFhA/IGlvHpOCXPBT502SL&#10;mXZX/qRhH2oRIewzVGBC6DIpfWXIol+4jjh6Z9dbDFH2tdQ9XiPctnKVJGtpseG4YLCjN0PV9/7H&#10;KtidPi5/Tborv8ohPc28qRKXeqWmz+PrBkSgMTzC93apFayXcPsSf4DM/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BOFRnEAAAA2wAAAA8AAAAAAAAAAAAAAAAAmAIAAGRycy9k&#10;b3ducmV2LnhtbFBLBQYAAAAABAAEAPUAAACJAwAAAAA=&#10;">
                  <v:textbox style="layout-flow:vertical;mso-layout-flow-alt:bottom-to-top" inset="0,0,0,0">
                    <w:txbxContent>
                      <w:p w:rsidR="00BD37B2" w:rsidRDefault="00BD37B2" w:rsidP="00E53E80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b/>
                            <w:bCs/>
                            <w:sz w:val="22"/>
                            <w:szCs w:val="22"/>
                          </w:rPr>
                          <w:t>Function, Org., or Role</w:t>
                        </w:r>
                      </w:p>
                    </w:txbxContent>
                  </v:textbox>
                </v:shape>
                <v:rect id="Rectangle 62" o:spid="_x0000_s1050" style="position:absolute;left:6911;top:49779;width:89428;height:1143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0UxwcIA&#10;AADbAAAADwAAAGRycy9kb3ducmV2LnhtbESPQWsCMRSE74L/ITzBm2YrKGVrlK0oeBJqC9XbY/Oa&#10;LG5elk10139vCoLHYWa+YZbr3tXiRm2oPCt4m2YgiEuvKzYKfr53k3cQISJrrD2TgjsFWK+GgyXm&#10;2nf8RbdjNCJBOOSowMbY5FKG0pLDMPUNcfL+fOswJtkaqVvsEtzVcpZlC+mw4rRgsaGNpfJyvDoF&#10;2+Z8KOYmyOI32tPFf3Y7ezBKjUd98QEiUh9f4Wd7rxUsZvD/Jf0AuXo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XRTHBwgAAANsAAAAPAAAAAAAAAAAAAAAAAJgCAABkcnMvZG93&#10;bnJldi54bWxQSwUGAAAAAAQABAD1AAAAhwMAAAAA&#10;" filled="f"/>
                <v:shape id="Flowchart: Predefined Process 63" o:spid="_x0000_s1051" type="#_x0000_t112" style="position:absolute;left:68626;top:53172;width:10738;height:583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wSa3sYA&#10;AADbAAAADwAAAGRycy9kb3ducmV2LnhtbESPQWvCQBSE7wX/w/IK3nRjFKupq5SCaKGKjUKvj+xr&#10;Esy+Ddk1pv56tyD0OMzMN8xi1ZlKtNS40rKC0TACQZxZXXKu4HRcD2YgnEfWWFkmBb/kYLXsPS0w&#10;0fbKX9SmPhcBwi5BBYX3dSKlywoy6Ia2Jg7ej20M+iCbXOoGrwFuKhlH0VQaLDksFFjTe0HZOb0Y&#10;BYfJ5ftz1+1fDvP49rFO2005ijdK9Z+7t1cQnjr/H360t1rBdAx/X8IPkMs7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wSa3sYAAADbAAAADwAAAAAAAAAAAAAAAACYAgAAZHJz&#10;L2Rvd25yZXYueG1sUEsFBgAAAAAEAAQA9QAAAIsDAAAAAA==&#10;" fillcolor="#9dc3e6" strokecolor="#243f60 [1604]" strokeweight="2pt">
                  <v:textbox>
                    <w:txbxContent>
                      <w:p w:rsidR="00BD37B2" w:rsidRDefault="00BD37B2" w:rsidP="00FA12AC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Process Name</w:t>
                        </w:r>
                      </w:p>
                    </w:txbxContent>
                  </v:textbox>
                </v:shape>
                <v:shape id="AutoShape 75" o:spid="_x0000_s1052" type="#_x0000_t34" style="position:absolute;left:65510;top:44483;width:3116;height:11604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aaTfMQAAADbAAAADwAAAGRycy9kb3ducmV2LnhtbESPzWrDMBCE74W+g9hCLyWRU4IpjuUQ&#10;SgKFHkp+6HljbWQTa+VKquO+fRUI5DjMzDdMuRxtJwbyoXWsYDbNQBDXTrdsFBz2m8kbiBCRNXaO&#10;ScEfBVhWjw8lFtpdeEvDLhqRIBwKVNDE2BdShrohi2HqeuLknZy3GJP0RmqPlwS3nXzNslxabDkt&#10;NNjTe0P1efdrFZgXGn7qo1/x5lvHrfk65uvuU6nnp3G1ABFpjPfwrf2hFeRzuH5JP0BW/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RppN8xAAAANsAAAAPAAAAAAAAAAAA&#10;AAAAAKECAABkcnMvZG93bnJldi54bWxQSwUGAAAAAAQABAD5AAAAkgMAAAAA&#10;">
                  <v:stroke endarrow="block"/>
                </v:shape>
                <v:shapetype id="_x0000_t33" coordsize="21600,21600" o:spt="33" o:oned="t" path="m,l21600,r,21600e" filled="f">
                  <v:stroke joinstyle="miter"/>
                  <v:path arrowok="t" fillok="f" o:connecttype="none"/>
                  <o:lock v:ext="edit" shapetype="t"/>
                </v:shapetype>
                <v:shape id="AutoShape 75" o:spid="_x0000_s1053" type="#_x0000_t33" style="position:absolute;left:15629;top:13077;width:2778;height:53166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xn99sEAAADbAAAADwAAAGRycy9kb3ducmV2LnhtbESP0YrCMBRE3wX/IVxh3zS1YnepRhFZ&#10;0Ud19wMuzbUpNjclyWr3740g+DjMzBlmue5tK27kQ+NYwXSSgSCunG64VvD7sxt/gQgRWWPrmBT8&#10;U4D1ajhYYqndnU90O8daJAiHEhWYGLtSylAZshgmriNO3sV5izFJX0vt8Z7gtpV5lhXSYsNpwWBH&#10;W0PV9fxnFWxmn7tT5fezYLbHIu/za3dpvpX6GPWbBYhIfXyHX+2DVlDM4fkl/QC5eg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rGf32wQAAANsAAAAPAAAAAAAAAAAAAAAA&#10;AKECAABkcnMvZG93bnJldi54bWxQSwUGAAAAAAQABAD5AAAAjwMAAAAA&#10;">
                  <v:stroke endarrow="block"/>
                </v:shape>
                <v:shape id="AutoShape 75" o:spid="_x0000_s1054" type="#_x0000_t33" style="position:absolute;left:28629;top:24352;width:3686;height:42013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8tjgcEAAADbAAAADwAAAGRycy9kb3ducmV2LnhtbESP3YrCMBSE7xd8h3AE79bUCl2pRhFR&#10;9HL9eYBDc2yKzUlJota3N8LCXg4z8w2zWPW2FQ/yoXGsYDLOQBBXTjdcK7icd98zECEia2wdk4IX&#10;BVgtB18LLLV78pEep1iLBOFQogITY1dKGSpDFsPYdcTJuzpvMSbpa6k9PhPctjLPskJabDgtGOxo&#10;Y6i6ne5WwXr6sztWfj8NZvNb5H1+667NVqnRsF/PQUTq43/4r33QCooCPl/SD5DLN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by2OBwQAAANsAAAAPAAAAAAAAAAAAAAAA&#10;AKECAABkcnMvZG93bnJldi54bWxQSwUGAAAAAAQABAD5AAAAjwMAAAAA&#10;">
                  <v:stroke endarrow="block"/>
                </v:shape>
                <v:shape id="AutoShape 75" o:spid="_x0000_s1055" type="#_x0000_t33" style="position:absolute;left:43019;top:36106;width:3145;height:30348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IfGGsAAAADbAAAADwAAAGRycy9kb3ducmV2LnhtbESP0YrCMBRE3wX/IVzBN02tUKUaRWRF&#10;H9XdD7g016bY3JQkavfvzcKCj8PMnGHW29624kk+NI4VzKYZCOLK6YZrBT/fh8kSRIjIGlvHpOCX&#10;Amw3w8EaS+1efKHnNdYiQTiUqMDE2JVShsqQxTB1HXHybs5bjEn6WmqPrwS3rcyzrJAWG04LBjva&#10;G6ru14dVsJsvDpfKH+fB7M9F3uf37tZ8KTUe9bsViEh9/IT/2yetoFjA35f0A+TmDQ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HSHxhrAAAAA2wAAAA8AAAAAAAAAAAAAAAAA&#10;oQIAAGRycy9kb3ducmV2LnhtbFBLBQYAAAAABAAEAPkAAACOAwAAAAA=&#10;">
                  <v:stroke endarrow="block"/>
                </v:shape>
                <v:shape id="AutoShape 75" o:spid="_x0000_s1056" type="#_x0000_t33" style="position:absolute;left:56309;top:47401;width:3832;height:19046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RhSaL8AAADbAAAADwAAAGRycy9kb3ducmV2LnhtbERP3WrCMBS+H+wdwhnsbqarUEdnLEWU&#10;eWmrD3Bojk2xOSlJpvXtzcVglx/f/7qa7Shu5MPgWMHnIgNB3Dk9cK/gfNp/fIEIEVnj6JgUPChA&#10;tXl9WWOp3Z0burWxFymEQ4kKTIxTKWXoDFkMCzcRJ+7ivMWYoO+l9nhP4XaUeZYV0uLAqcHgRFtD&#10;3bX9tQrq5WrfdP5nGcz2WORzfp0uw06p97e5/gYRaY7/4j/3QSso0tj0Jf0AuXkC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BRhSaL8AAADbAAAADwAAAAAAAAAAAAAAAACh&#10;AgAAZHJzL2Rvd25yZXYueG1sUEsFBgAAAAAEAAQA+QAAAI0DAAAAAA==&#10;">
                  <v:stroke endarrow="block"/>
                </v:shape>
                <v:shape id="AutoShape 56" o:spid="_x0000_s1057" type="#_x0000_t109" style="position:absolute;left:48264;top:64635;width:8045;height:362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e/428UA&#10;AADbAAAADwAAAGRycy9kb3ducmV2LnhtbESPQWvCQBSE7wX/w/IEL6IbrRUbXUWEiB48NPbS22v2&#10;mQSzb0N2jem/dwWhx2FmvmFWm85UoqXGlZYVTMYRCOLM6pJzBd/nZLQA4TyyxsoyKfgjB5t1722F&#10;sbZ3/qI29bkIEHYxKii8r2MpXVaQQTe2NXHwLrYx6INscqkbvAe4qeQ0iubSYMlhocCadgVl1/Rm&#10;FEwXw3TPp+Qw+z3qBD8mP+3w/ajUoN9tlyA8df4//GoftIL5Jzy/hB8g1w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p7/jbxQAAANsAAAAPAAAAAAAAAAAAAAAAAJgCAABkcnMv&#10;ZG93bnJldi54bWxQSwUGAAAAAAQABAD1AAAAigMAAAAA&#10;">
                  <v:textbox>
                    <w:txbxContent>
                      <w:p w:rsidR="00BD37B2" w:rsidRDefault="00BD37B2" w:rsidP="00FA12AC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b/>
                            <w:bCs/>
                            <w:sz w:val="20"/>
                            <w:szCs w:val="20"/>
                          </w:rPr>
                          <w:t>System Name</w:t>
                        </w:r>
                        <w:r w:rsidR="0020431B">
                          <w:rPr>
                            <w:rFonts w:ascii="Helvetica" w:eastAsia="Times New Roman" w:hAnsi="Helvetica"/>
                            <w:b/>
                            <w:bCs/>
                            <w:sz w:val="20"/>
                            <w:szCs w:val="20"/>
                          </w:rPr>
                          <w:t>(s)</w:t>
                        </w:r>
                      </w:p>
                    </w:txbxContent>
                  </v:textbox>
                </v:shape>
                <v:shape id="AutoShape 56" o:spid="_x0000_s1058" type="#_x0000_t109" style="position:absolute;left:62086;top:64744;width:8046;height:362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QzHm8IA&#10;AADbAAAADwAAAGRycy9kb3ducmV2LnhtbERPy4rCMBTdD/gP4QpuRFMfo1KNMgxUdOFiqht31+ba&#10;Fpub0sTa+fvJQpjl4bw3u85UoqXGlZYVTMYRCOLM6pJzBZdzMlqBcB5ZY2WZFPySg92297HBWNsX&#10;/1Cb+lyEEHYxKii8r2MpXVaQQTe2NXHg7rYx6ANscqkbfIVwU8lpFC2kwZJDQ4E1fReUPdKnUTBd&#10;DdM9n5LD/HbUCX5Oru1wdlRq0O++1iA8df5f/HYftIJlWB++hB8gt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9DMebwgAAANsAAAAPAAAAAAAAAAAAAAAAAJgCAABkcnMvZG93&#10;bnJldi54bWxQSwUGAAAAAAQABAD1AAAAhwMAAAAA&#10;">
                  <v:textbox>
                    <w:txbxContent>
                      <w:p w:rsidR="00BD37B2" w:rsidRDefault="00BD37B2" w:rsidP="00FA12AC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b/>
                            <w:bCs/>
                            <w:sz w:val="20"/>
                            <w:szCs w:val="20"/>
                          </w:rPr>
                          <w:t>System Name</w:t>
                        </w:r>
                        <w:r w:rsidR="0020431B">
                          <w:rPr>
                            <w:rFonts w:ascii="Helvetica" w:eastAsia="Times New Roman" w:hAnsi="Helvetica"/>
                            <w:b/>
                            <w:bCs/>
                            <w:sz w:val="20"/>
                            <w:szCs w:val="20"/>
                          </w:rPr>
                          <w:t>(s)</w:t>
                        </w:r>
                      </w:p>
                    </w:txbxContent>
                  </v:textbox>
                </v:shape>
                <v:shape id="AutoShape 75" o:spid="_x0000_s1059" type="#_x0000_t33" style="position:absolute;left:70132;top:59002;width:3863;height:7552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fttKMAAAADbAAAADwAAAGRycy9kb3ducmV2LnhtbESP3YrCMBSE7wXfIRzBO02toFKNIqK4&#10;l+vPAxyaY1NsTkoStb79RhD2cpiZb5jVprONeJIPtWMFk3EGgrh0uuZKwfVyGC1AhIissXFMCt4U&#10;YLPu91ZYaPfiEz3PsRIJwqFABSbGtpAylIYshrFriZN3c95iTNJXUnt8JbhtZJ5lM2mx5rRgsKWd&#10;ofJ+flgF2+n8cCr9cRrM7neWd/m9vdV7pYaDbrsEEamL/+Fv+0crmE/g8yX9ALn+A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BH7bSjAAAAA2wAAAA8AAAAAAAAAAAAAAAAA&#10;oQIAAGRycy9kb3ducmV2LnhtbFBLBQYAAAAABAAEAPkAAACOAwAAAAA=&#10;">
                  <v:stroke endarrow="block"/>
                </v:shape>
                <v:shape id="AutoShape 56" o:spid="_x0000_s1060" type="#_x0000_t109" style="position:absolute;left:7584;top:64424;width:8045;height:363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FsLJcUA&#10;AADbAAAADwAAAGRycy9kb3ducmV2LnhtbESPQWvCQBSE7wX/w/IEL1I3aiwhdRURInrwYNpLb6/Z&#10;1ySYfRuya4z/vlsQehxm5htmvR1MI3rqXG1ZwXwWgSAurK65VPD5kb0mIJxH1thYJgUPcrDdjF7W&#10;mGp75wv1uS9FgLBLUUHlfZtK6YqKDLqZbYmD92M7gz7IrpS6w3uAm0YuouhNGqw5LFTY0r6i4prf&#10;jIJFMs0PfM6O8fdJZ7iaf/XT5UmpyXjYvYPwNPj/8LN91AriGP6+hB8gN7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MWwslxQAAANsAAAAPAAAAAAAAAAAAAAAAAJgCAABkcnMv&#10;ZG93bnJldi54bWxQSwUGAAAAAAQABAD1AAAAigMAAAAA&#10;">
                  <v:textbox>
                    <w:txbxContent>
                      <w:p w:rsidR="00BD37B2" w:rsidRDefault="00BD37B2" w:rsidP="00FA12AC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b/>
                            <w:bCs/>
                            <w:sz w:val="20"/>
                            <w:szCs w:val="20"/>
                          </w:rPr>
                          <w:t>System Name</w:t>
                        </w:r>
                        <w:r w:rsidR="0020431B">
                          <w:rPr>
                            <w:rFonts w:ascii="Helvetica" w:eastAsia="Times New Roman" w:hAnsi="Helvetica"/>
                            <w:b/>
                            <w:bCs/>
                            <w:sz w:val="20"/>
                            <w:szCs w:val="20"/>
                          </w:rPr>
                          <w:t>(s)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sectPr w:rsidR="007D2C0E" w:rsidSect="00FA12AC">
      <w:pgSz w:w="15840" w:h="12240" w:orient="landscape" w:code="1"/>
      <w:pgMar w:top="360" w:right="360" w:bottom="360" w:left="3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0C1078B"/>
    <w:multiLevelType w:val="multilevel"/>
    <w:tmpl w:val="359E47C6"/>
    <w:styleLink w:val="Heading1Bullets"/>
    <w:lvl w:ilvl="0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YwNDQztbQ0NDIxNTZS0lEKTi0uzszPAykwrgUAgkcXKSwAAAA="/>
  </w:docVars>
  <w:rsids>
    <w:rsidRoot w:val="0060338F"/>
    <w:rsid w:val="000F290F"/>
    <w:rsid w:val="001B6060"/>
    <w:rsid w:val="0020431B"/>
    <w:rsid w:val="00330E8D"/>
    <w:rsid w:val="0041435B"/>
    <w:rsid w:val="005270DB"/>
    <w:rsid w:val="005E2265"/>
    <w:rsid w:val="0060338F"/>
    <w:rsid w:val="006C794D"/>
    <w:rsid w:val="006F3638"/>
    <w:rsid w:val="007609B0"/>
    <w:rsid w:val="007D2C0E"/>
    <w:rsid w:val="009C1873"/>
    <w:rsid w:val="00A25968"/>
    <w:rsid w:val="00B0279F"/>
    <w:rsid w:val="00BB784B"/>
    <w:rsid w:val="00BD37B2"/>
    <w:rsid w:val="00CE0639"/>
    <w:rsid w:val="00CF68DB"/>
    <w:rsid w:val="00D42E5C"/>
    <w:rsid w:val="00DC28CE"/>
    <w:rsid w:val="00E53E80"/>
    <w:rsid w:val="00ED456B"/>
    <w:rsid w:val="00FA0272"/>
    <w:rsid w:val="00FA12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#36f">
      <v:fill color="#36f"/>
    </o:shapedefaults>
    <o:shapelayout v:ext="edit">
      <o:idmap v:ext="edit" data="1"/>
    </o:shapelayout>
  </w:shapeDefaults>
  <w:decimalSymbol w:val="."/>
  <w:listSeparator w:val=","/>
  <w15:docId w15:val="{26711FC9-CA3B-4C01-9EA0-874C0AD687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68DB"/>
    <w:rPr>
      <w:rFonts w:ascii="Helvetica" w:hAnsi="Helvetic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CF68DB"/>
    <w:rPr>
      <w:color w:val="0000FF"/>
      <w:u w:val="single"/>
    </w:rPr>
  </w:style>
  <w:style w:type="character" w:styleId="FollowedHyperlink">
    <w:name w:val="FollowedHyperlink"/>
    <w:basedOn w:val="DefaultParagraphFont"/>
    <w:rsid w:val="00CF68DB"/>
    <w:rPr>
      <w:color w:val="606420"/>
      <w:u w:val="single"/>
    </w:rPr>
  </w:style>
  <w:style w:type="paragraph" w:styleId="BalloonText">
    <w:name w:val="Balloon Text"/>
    <w:basedOn w:val="Normal"/>
    <w:link w:val="BalloonTextChar"/>
    <w:semiHidden/>
    <w:rsid w:val="00CF68D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68D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CF68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1Bullets">
    <w:name w:val="Heading 1 Bullets"/>
    <w:rsid w:val="00CF68DB"/>
    <w:pPr>
      <w:numPr>
        <w:numId w:val="1"/>
      </w:numPr>
    </w:pPr>
  </w:style>
  <w:style w:type="paragraph" w:styleId="NormalWeb">
    <w:name w:val="Normal (Web)"/>
    <w:basedOn w:val="Normal"/>
    <w:uiPriority w:val="99"/>
    <w:semiHidden/>
    <w:unhideWhenUsed/>
    <w:rsid w:val="00FA12AC"/>
    <w:pPr>
      <w:spacing w:before="100" w:beforeAutospacing="1" w:after="100" w:afterAutospacing="1"/>
    </w:pPr>
    <w:rPr>
      <w:rFonts w:ascii="Times New Roman" w:eastAsiaTheme="minorEastAsia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encoding w:val="us-ascii"/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-Is Process Flow Template</vt:lpstr>
    </vt:vector>
  </TitlesOfParts>
  <Manager>As-Is Process Flow Template</Manager>
  <Company/>
  <LinksUpToDate>false</LinksUpToDate>
  <CharactersWithSpaces>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-Is Process Flow Template</dc:title>
  <dc:subject>As-Is Process Flow Template</dc:subject>
  <dc:creator>Online-PMO.com</dc:creator>
  <cp:keywords>As-Is Process Flow Template</cp:keywords>
  <cp:lastModifiedBy>Online-PMO.com</cp:lastModifiedBy>
  <cp:revision>4</cp:revision>
  <cp:lastPrinted>2015-03-17T22:54:00Z</cp:lastPrinted>
  <dcterms:created xsi:type="dcterms:W3CDTF">2015-12-05T19:19:00Z</dcterms:created>
  <dcterms:modified xsi:type="dcterms:W3CDTF">2016-01-20T19:11:00Z</dcterms:modified>
</cp:coreProperties>
</file>